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0DB69" w14:textId="77777777" w:rsidR="00280954" w:rsidRDefault="00280954" w:rsidP="002F31EA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Supplementary materials</w:t>
      </w:r>
    </w:p>
    <w:p w14:paraId="67812D84" w14:textId="77777777" w:rsidR="00280954" w:rsidRDefault="00280954" w:rsidP="002F31EA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9860ED9" w14:textId="694F4CE9" w:rsidR="00574BC9" w:rsidRDefault="001D35A7" w:rsidP="002F31EA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1D35A7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Table S1: The </w:t>
      </w:r>
      <w:r w:rsidR="005138EC">
        <w:rPr>
          <w:rFonts w:asciiTheme="majorBidi" w:hAnsiTheme="majorBidi" w:cstheme="majorBidi"/>
          <w:b/>
          <w:bCs/>
          <w:sz w:val="24"/>
          <w:szCs w:val="24"/>
          <w:lang w:val="en-US"/>
        </w:rPr>
        <w:t>ready-</w:t>
      </w:r>
      <w:r w:rsidR="002F31EA">
        <w:rPr>
          <w:rFonts w:asciiTheme="majorBidi" w:hAnsiTheme="majorBidi" w:cstheme="majorBidi"/>
          <w:b/>
          <w:bCs/>
          <w:sz w:val="24"/>
          <w:szCs w:val="24"/>
          <w:lang w:val="en-US"/>
        </w:rPr>
        <w:t>to</w:t>
      </w:r>
      <w:r w:rsidR="005C7C52">
        <w:rPr>
          <w:rFonts w:asciiTheme="majorBidi" w:hAnsiTheme="majorBidi" w:cstheme="majorBidi"/>
          <w:b/>
          <w:bCs/>
          <w:sz w:val="24"/>
          <w:szCs w:val="24"/>
          <w:lang w:val="en-US"/>
        </w:rPr>
        <w:t>-</w:t>
      </w:r>
      <w:r w:rsidR="002F31EA">
        <w:rPr>
          <w:rFonts w:asciiTheme="majorBidi" w:hAnsiTheme="majorBidi" w:cstheme="majorBidi"/>
          <w:b/>
          <w:bCs/>
          <w:sz w:val="24"/>
          <w:szCs w:val="24"/>
          <w:lang w:val="en-US"/>
        </w:rPr>
        <w:t>use</w:t>
      </w:r>
      <w:r w:rsidR="005138EC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  <w:r w:rsidR="006E5AA6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assay </w:t>
      </w:r>
      <w:r w:rsidRPr="001D35A7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robe sequences applied in the present study </w:t>
      </w:r>
    </w:p>
    <w:tbl>
      <w:tblPr>
        <w:tblW w:w="11903" w:type="dxa"/>
        <w:jc w:val="center"/>
        <w:tblLayout w:type="fixed"/>
        <w:tblLook w:val="04A0" w:firstRow="1" w:lastRow="0" w:firstColumn="1" w:lastColumn="0" w:noHBand="0" w:noVBand="1"/>
      </w:tblPr>
      <w:tblGrid>
        <w:gridCol w:w="549"/>
        <w:gridCol w:w="1272"/>
        <w:gridCol w:w="7793"/>
        <w:gridCol w:w="2289"/>
      </w:tblGrid>
      <w:tr w:rsidR="006E5AA6" w:rsidRPr="002F31EA" w14:paraId="43EA6D0F" w14:textId="77777777" w:rsidTr="006E5AA6">
        <w:trPr>
          <w:trHeight w:val="312"/>
          <w:jc w:val="center"/>
        </w:trPr>
        <w:tc>
          <w:tcPr>
            <w:tcW w:w="5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019DB0B1" w14:textId="77777777" w:rsidR="006E5AA6" w:rsidRPr="00C200CA" w:rsidRDefault="006E5AA6" w:rsidP="006E5AA6">
            <w:pPr>
              <w:widowControl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</w:pPr>
            <w:r w:rsidRPr="00C200C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127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199023A3" w14:textId="77777777" w:rsidR="006E5AA6" w:rsidRPr="00C200CA" w:rsidRDefault="006E5AA6" w:rsidP="006E5AA6">
            <w:pPr>
              <w:widowControl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</w:pPr>
            <w:r w:rsidRPr="00C200C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  <w:t>polymorphism</w:t>
            </w:r>
          </w:p>
        </w:tc>
        <w:tc>
          <w:tcPr>
            <w:tcW w:w="779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  <w:hideMark/>
          </w:tcPr>
          <w:p w14:paraId="12C86597" w14:textId="77777777" w:rsidR="006E5AA6" w:rsidRPr="00C200CA" w:rsidRDefault="006E5AA6" w:rsidP="006E5AA6">
            <w:pPr>
              <w:widowControl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</w:pPr>
            <w:r w:rsidRPr="00C200C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  <w:t>probe sequence</w:t>
            </w:r>
          </w:p>
        </w:tc>
        <w:tc>
          <w:tcPr>
            <w:tcW w:w="22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649E5DE" w14:textId="77777777" w:rsidR="006E5AA6" w:rsidRDefault="006E5AA6" w:rsidP="006E5AA6">
            <w:pPr>
              <w:widowControl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</w:pPr>
            <w:r w:rsidRPr="00C200C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  <w:t>Reference sequence (rs)</w:t>
            </w:r>
          </w:p>
          <w:p w14:paraId="2CEE100C" w14:textId="047EE49F" w:rsidR="006E5AA6" w:rsidRPr="00C200CA" w:rsidRDefault="006E5AA6" w:rsidP="006E5AA6">
            <w:pPr>
              <w:widowControl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GB"/>
              </w:rPr>
              <w:t>Assay No.</w:t>
            </w:r>
          </w:p>
        </w:tc>
      </w:tr>
      <w:tr w:rsidR="006E5AA6" w:rsidRPr="002F31EA" w14:paraId="45AD33F9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D8B41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429DD" w14:textId="0C9FD22B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GSTM1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26F3A2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GTATATTTGAGCCCAAGTGCTTGGA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lang w:eastAsia="en-GB"/>
              </w:rPr>
              <w:t>[C/T]</w:t>
            </w: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GCCTTCCCAAATCTGAAGGACTTCA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228148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2F31EA">
              <w:rPr>
                <w:rFonts w:cstheme="minorHAnsi"/>
                <w:b/>
                <w:bCs/>
                <w:sz w:val="20"/>
                <w:szCs w:val="20"/>
              </w:rPr>
              <w:t>rs1056806</w:t>
            </w:r>
          </w:p>
          <w:p w14:paraId="325D7062" w14:textId="00337122" w:rsidR="006E5AA6" w:rsidRPr="002F31EA" w:rsidRDefault="00906349" w:rsidP="006E5AA6">
            <w:pPr>
              <w:widowControl w:val="0"/>
              <w:spacing w:after="0" w:line="240" w:lineRule="auto"/>
              <w:rPr>
                <w:sz w:val="20"/>
                <w:szCs w:val="20"/>
                <w:rtl/>
              </w:rPr>
            </w:pPr>
            <w:hyperlink r:id="rId5" w:tgtFrame="_blank" w:history="1">
              <w:r w:rsidR="006E5AA6" w:rsidRPr="002F31EA">
                <w:rPr>
                  <w:sz w:val="20"/>
                  <w:szCs w:val="20"/>
                </w:rPr>
                <w:t>C_175674977_10</w:t>
              </w:r>
            </w:hyperlink>
          </w:p>
        </w:tc>
      </w:tr>
      <w:tr w:rsidR="006E5AA6" w:rsidRPr="002F31EA" w14:paraId="6FE77349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79E195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FC402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E0A73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3A902" w14:textId="77777777" w:rsidR="006E5AA6" w:rsidRPr="002F31EA" w:rsidRDefault="006E5AA6" w:rsidP="006E5AA6">
            <w:pPr>
              <w:pStyle w:val="Heading3"/>
              <w:widowControl w:val="0"/>
              <w:shd w:val="clear" w:color="auto" w:fill="FFFFFF"/>
              <w:spacing w:before="0" w:beforeAutospacing="0" w:after="0" w:afterAutospacing="0"/>
              <w:textAlignment w:val="baseline"/>
              <w:rPr>
                <w:rStyle w:val="Hyperlink"/>
                <w:rFonts w:asciiTheme="minorHAnsi" w:eastAsiaTheme="minorHAnsi" w:hAnsiTheme="minorHAnsi"/>
                <w:b w:val="0"/>
                <w:bCs w:val="0"/>
                <w:color w:val="333333"/>
                <w:sz w:val="20"/>
                <w:szCs w:val="20"/>
                <w:lang w:val="en-GB"/>
              </w:rPr>
            </w:pPr>
          </w:p>
        </w:tc>
      </w:tr>
      <w:tr w:rsidR="006E5AA6" w:rsidRPr="002F31EA" w14:paraId="00393BB2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BC413A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1F13E8" w14:textId="6A4E8533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GSTT1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87703" w14:textId="77777777" w:rsidR="006E5AA6" w:rsidRPr="002F31EA" w:rsidRDefault="006E5AA6" w:rsidP="006E5AA6">
            <w:pPr>
              <w:widowControl w:val="0"/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TTCTTGAGGGGGTTCACCTGGGCA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lang w:eastAsia="en-GB"/>
              </w:rPr>
              <w:t>[A/C]</w:t>
            </w: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AGGCATCGCTTAAGTGCTGACCTGG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6A6502" w14:textId="2D77C1C6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</w:t>
            </w:r>
            <w:r>
              <w:rPr>
                <w:rFonts w:cstheme="minorHAnsi"/>
                <w:b/>
                <w:bCs/>
                <w:color w:val="333333"/>
                <w:sz w:val="20"/>
                <w:szCs w:val="20"/>
              </w:rPr>
              <w:t>1</w:t>
            </w: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7</w:t>
            </w:r>
            <w:r>
              <w:rPr>
                <w:rFonts w:cstheme="minorHAnsi"/>
                <w:b/>
                <w:bCs/>
                <w:color w:val="333333"/>
                <w:sz w:val="20"/>
                <w:szCs w:val="20"/>
              </w:rPr>
              <w:t>856199</w:t>
            </w:r>
          </w:p>
          <w:p w14:paraId="18B20367" w14:textId="77777777" w:rsidR="006E5AA6" w:rsidRPr="002F31EA" w:rsidRDefault="00906349" w:rsidP="006E5AA6">
            <w:pPr>
              <w:pStyle w:val="Heading3"/>
              <w:widowControl w:val="0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 w:val="0"/>
                <w:bCs w:val="0"/>
                <w:color w:val="333333"/>
                <w:sz w:val="20"/>
                <w:szCs w:val="20"/>
                <w:lang w:val="en-GB"/>
              </w:rPr>
            </w:pPr>
            <w:hyperlink r:id="rId6" w:tgtFrame="_blank" w:history="1">
              <w:r w:rsidR="006E5AA6" w:rsidRPr="002F31EA">
                <w:rPr>
                  <w:rStyle w:val="Hyperlink"/>
                  <w:rFonts w:asciiTheme="minorHAnsi" w:eastAsiaTheme="minorHAnsi" w:hAnsiTheme="minorHAnsi" w:cstheme="minorHAnsi"/>
                  <w:b w:val="0"/>
                  <w:bCs w:val="0"/>
                  <w:color w:val="333333"/>
                  <w:sz w:val="20"/>
                  <w:szCs w:val="20"/>
                  <w:lang w:val="en-GB"/>
                </w:rPr>
                <w:t>C__11214581_10</w:t>
              </w:r>
            </w:hyperlink>
          </w:p>
        </w:tc>
      </w:tr>
      <w:tr w:rsidR="006E5AA6" w:rsidRPr="002F31EA" w14:paraId="29195532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6000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CD853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66AC6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AEA3F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135C648F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1DA8F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2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A7225" w14:textId="6D9D4FC1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GSTP1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B01DA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GTGGAGGACCTCCGCTGCAAATAC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lang w:eastAsia="en-GB"/>
              </w:rPr>
              <w:t>[A/G]</w:t>
            </w: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CTCCCTCATCTACACCAACTATGT</w:t>
            </w:r>
          </w:p>
        </w:tc>
        <w:tc>
          <w:tcPr>
            <w:tcW w:w="228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6D77D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1695</w:t>
            </w:r>
          </w:p>
          <w:p w14:paraId="509C32F9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_3237198_20</w:t>
            </w:r>
          </w:p>
        </w:tc>
      </w:tr>
      <w:tr w:rsidR="006E5AA6" w:rsidRPr="002F31EA" w14:paraId="60D036F4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29AD3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A3D16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4861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7E53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0E38D5DE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5ED62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0A298" w14:textId="6158DD9A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MGST3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4D586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GACCCTGAGTGCAGGTTCAGACGTC[C/T]AGAGGAAATGACTTGATGGTACGGA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446738" w14:textId="04DA9EEC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</w:t>
            </w:r>
            <w:r>
              <w:rPr>
                <w:rFonts w:cstheme="minorHAnsi"/>
                <w:b/>
                <w:bCs/>
                <w:color w:val="333333"/>
                <w:sz w:val="20"/>
                <w:szCs w:val="20"/>
              </w:rPr>
              <w:t>2065942</w:t>
            </w:r>
          </w:p>
          <w:p w14:paraId="42388AF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11214581_10</w:t>
            </w:r>
          </w:p>
        </w:tc>
      </w:tr>
      <w:tr w:rsidR="006E5AA6" w:rsidRPr="002F31EA" w14:paraId="0A861276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0FFFC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54D5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923F97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9E574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3A6313B5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B2EA4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891148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 xml:space="preserve">SOD1 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EC4159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ATGCTTAACTCTTGTAATAATGGCG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eastAsia="en-GB"/>
              </w:rPr>
              <w:t>[A/C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TAGCTTTCTGGAGTTCATATGGTAT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93B3A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2234694</w:t>
            </w:r>
          </w:p>
          <w:p w14:paraId="3B5EAEC2" w14:textId="77777777" w:rsidR="006E5AA6" w:rsidRPr="002F31EA" w:rsidRDefault="00906349" w:rsidP="006E5AA6">
            <w:pPr>
              <w:widowControl w:val="0"/>
              <w:shd w:val="clear" w:color="auto" w:fill="FFFFFF"/>
              <w:spacing w:after="0" w:line="240" w:lineRule="auto"/>
              <w:textAlignment w:val="baseline"/>
              <w:outlineLvl w:val="2"/>
              <w:rPr>
                <w:rFonts w:cstheme="minorHAnsi"/>
                <w:color w:val="333333"/>
                <w:sz w:val="20"/>
                <w:szCs w:val="20"/>
              </w:rPr>
            </w:pPr>
            <w:hyperlink r:id="rId7" w:tgtFrame="_blank" w:history="1">
              <w:r w:rsidR="006E5AA6" w:rsidRPr="002F31EA">
                <w:rPr>
                  <w:rStyle w:val="Hyperlink"/>
                  <w:rFonts w:cstheme="minorHAnsi"/>
                  <w:color w:val="333333"/>
                  <w:sz w:val="20"/>
                  <w:szCs w:val="20"/>
                </w:rPr>
                <w:t>C__34770911_10</w:t>
              </w:r>
            </w:hyperlink>
          </w:p>
        </w:tc>
      </w:tr>
      <w:tr w:rsidR="006E5AA6" w:rsidRPr="002F31EA" w14:paraId="30384532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CA2CC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8E17A4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F3F3C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A9D40A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6945D1AC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1414D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2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31557" w14:textId="0A72AF1D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SOD2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7163A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CTGCCTGGAGCCCAGATACCCCAAA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eastAsia="en-GB"/>
              </w:rPr>
              <w:t>[A/G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CCGGAGCCAGCTGCCTGCTGGTGCT</w:t>
            </w:r>
          </w:p>
        </w:tc>
        <w:tc>
          <w:tcPr>
            <w:tcW w:w="228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C9738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4880</w:t>
            </w:r>
          </w:p>
          <w:p w14:paraId="57B22BC4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_8709053_10</w:t>
            </w:r>
          </w:p>
        </w:tc>
      </w:tr>
      <w:tr w:rsidR="006E5AA6" w:rsidRPr="002F31EA" w14:paraId="432EB4A0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F23C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D6A94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32D44B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703E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4BD6E9CB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F245F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350B8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SOD3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31E76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CATGCAGCGGCGGGACGACGACGGC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eastAsia="en-GB"/>
              </w:rPr>
              <w:t>[A/G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CGCTCCACGCCGCCTGCCAGGTGCA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88311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2536512</w:t>
            </w:r>
          </w:p>
          <w:p w14:paraId="5ECF254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_2668728_10</w:t>
            </w:r>
          </w:p>
        </w:tc>
      </w:tr>
      <w:tr w:rsidR="006E5AA6" w:rsidRPr="002F31EA" w14:paraId="2F60F503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30592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99C6F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C0E75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78FBCF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5601BAC2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DCD3E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7AE12" w14:textId="4401C5EC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CAT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BC14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TTGGCTGAGCCTGAAGTCGCCACGG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eastAsia="en-GB"/>
              </w:rPr>
              <w:t>[A/T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  <w:t>CTCGGGGCAACAGGCAGATTTGCCT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61A79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7943316</w:t>
            </w:r>
          </w:p>
          <w:p w14:paraId="67662E0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_1883210_10</w:t>
            </w:r>
          </w:p>
        </w:tc>
      </w:tr>
      <w:tr w:rsidR="006E5AA6" w:rsidRPr="002F31EA" w14:paraId="1F46EF8D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299EF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78407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1B9827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8BC26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7D870F66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F6F9B7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lastRenderedPageBreak/>
              <w:t>9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D6B0D5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GPX1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65419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AGCGGAGCGCCCCGAACAAGCACT</w:t>
            </w:r>
            <w:r w:rsidRPr="002F31EA">
              <w:rPr>
                <w:rFonts w:eastAsia="Times New Roman" w:cstheme="minorHAnsi"/>
                <w:color w:val="0070C0"/>
                <w:sz w:val="20"/>
                <w:szCs w:val="20"/>
                <w:lang w:eastAsia="en-GB"/>
              </w:rPr>
              <w:t>[G/A]</w:t>
            </w: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AAGGGGAGGCCAGCAGGCGCCTCC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9117D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1800668</w:t>
            </w:r>
          </w:p>
          <w:p w14:paraId="244B72FD" w14:textId="77777777" w:rsidR="006E5AA6" w:rsidRPr="002F31EA" w:rsidRDefault="00906349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hyperlink r:id="rId8" w:tgtFrame="_blank" w:history="1">
              <w:r w:rsidR="006E5AA6" w:rsidRPr="002F31EA">
                <w:rPr>
                  <w:rStyle w:val="Hyperlink"/>
                  <w:rFonts w:cstheme="minorHAnsi"/>
                  <w:color w:val="333333"/>
                  <w:sz w:val="20"/>
                  <w:szCs w:val="20"/>
                </w:rPr>
                <w:t>C___7912052_40</w:t>
              </w:r>
            </w:hyperlink>
          </w:p>
        </w:tc>
      </w:tr>
      <w:tr w:rsidR="006E5AA6" w:rsidRPr="002F31EA" w14:paraId="05BEDF36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8B2FC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71E19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1EC6DA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F58CF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4BA087D8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EDBCF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64E6" w14:textId="1312BFBC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GPx3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4ADE10" w14:textId="21A4255E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36058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CAGTCCCAACCTTCAGTTTTGGAA</w:t>
            </w:r>
            <w:r w:rsidRPr="0036058A">
              <w:rPr>
                <w:rFonts w:eastAsia="Times New Roman" w:cstheme="minorHAnsi"/>
                <w:color w:val="0070C0"/>
                <w:sz w:val="20"/>
                <w:szCs w:val="20"/>
                <w:lang w:eastAsia="en-GB"/>
              </w:rPr>
              <w:t>[T/C]</w:t>
            </w:r>
            <w:r w:rsidRPr="0036058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GGTCAAAGAAGATACAATTGGGCCC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35F90E" w14:textId="134EE6DF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</w:t>
            </w:r>
            <w:r w:rsidRPr="0036058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3828599</w:t>
            </w:r>
            <w:r w:rsidRPr="002F31EA">
              <w:rPr>
                <w:rFonts w:cstheme="minorHAnsi"/>
                <w:color w:val="333333"/>
                <w:sz w:val="20"/>
                <w:szCs w:val="20"/>
              </w:rPr>
              <w:br/>
              <w:t>C_</w:t>
            </w:r>
            <w:r>
              <w:rPr>
                <w:rFonts w:cstheme="minorHAnsi"/>
                <w:color w:val="333333"/>
                <w:sz w:val="20"/>
                <w:szCs w:val="20"/>
              </w:rPr>
              <w:t>2749514</w:t>
            </w:r>
            <w:r w:rsidRPr="002F31EA">
              <w:rPr>
                <w:rFonts w:cstheme="minorHAnsi"/>
                <w:color w:val="333333"/>
                <w:sz w:val="20"/>
                <w:szCs w:val="20"/>
              </w:rPr>
              <w:t>8_10</w:t>
            </w:r>
          </w:p>
        </w:tc>
      </w:tr>
      <w:tr w:rsidR="006E5AA6" w:rsidRPr="002F31EA" w14:paraId="61C0982A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7F546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D4E19B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6F8D8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6803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7F30A5BC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1D77D1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A4EDE" w14:textId="51525055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GPx4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BFDA6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val="en" w:eastAsia="en-GB"/>
              </w:rPr>
              <w:t>CCGCCCGAGCCCCTGCCCACGCCCT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val="en" w:eastAsia="en-GB"/>
              </w:rPr>
              <w:t>[C/T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val="en" w:eastAsia="en-GB"/>
              </w:rPr>
              <w:t>GGAGCCTTCCACCGGCACTCATGAC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9E83C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713041</w:t>
            </w:r>
          </w:p>
          <w:p w14:paraId="3E312A4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_2561693_20</w:t>
            </w:r>
          </w:p>
        </w:tc>
      </w:tr>
      <w:tr w:rsidR="006E5AA6" w:rsidRPr="002F31EA" w14:paraId="016F8D75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AE35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D18855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043D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E850C7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00119120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6ABB1" w14:textId="77777777" w:rsidR="006E5AA6" w:rsidRPr="002F31EA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BB1B8" w14:textId="115AA88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2F31E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eNOS/NOS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779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30E88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val="en" w:eastAsia="en-GB"/>
              </w:rPr>
              <w:t>CCCTGCTGCTGCAGGCCCCAGATGA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val="en" w:eastAsia="en-GB"/>
              </w:rPr>
              <w:t>[G/T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val="en" w:eastAsia="en-GB"/>
              </w:rPr>
              <w:t>CCCCCAGAACTCTTCCTTCTGCCCC</w:t>
            </w:r>
          </w:p>
        </w:tc>
        <w:tc>
          <w:tcPr>
            <w:tcW w:w="228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51354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b/>
                <w:bCs/>
                <w:color w:val="333333"/>
                <w:sz w:val="20"/>
                <w:szCs w:val="20"/>
              </w:rPr>
              <w:t>rs1799983</w:t>
            </w:r>
          </w:p>
          <w:p w14:paraId="7F767FCB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  <w:r w:rsidRPr="002F31EA">
              <w:rPr>
                <w:rFonts w:cstheme="minorHAnsi"/>
                <w:color w:val="333333"/>
                <w:sz w:val="20"/>
                <w:szCs w:val="20"/>
              </w:rPr>
              <w:t>C___3219460_20</w:t>
            </w:r>
          </w:p>
        </w:tc>
      </w:tr>
      <w:tr w:rsidR="006E5AA6" w:rsidRPr="002F31EA" w14:paraId="621D9844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E2F7F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101DE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669C5B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89375C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cstheme="minorHAnsi"/>
                <w:color w:val="333333"/>
                <w:sz w:val="20"/>
                <w:szCs w:val="20"/>
              </w:rPr>
            </w:pPr>
          </w:p>
        </w:tc>
      </w:tr>
      <w:tr w:rsidR="006E5AA6" w:rsidRPr="002F31EA" w14:paraId="28C35504" w14:textId="77777777" w:rsidTr="006E5AA6">
        <w:trPr>
          <w:trHeight w:val="450"/>
          <w:jc w:val="center"/>
        </w:trPr>
        <w:tc>
          <w:tcPr>
            <w:tcW w:w="549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92F3A" w14:textId="77777777" w:rsidR="006E5AA6" w:rsidRPr="00AB476B" w:rsidRDefault="006E5AA6" w:rsidP="006E5AA6">
            <w:pPr>
              <w:widowControl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B476B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272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C59AAF" w14:textId="2633BA89" w:rsidR="006E5AA6" w:rsidRPr="00AB476B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AB476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  <w:t>iNOS/NOS2</w:t>
            </w:r>
          </w:p>
        </w:tc>
        <w:tc>
          <w:tcPr>
            <w:tcW w:w="7793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95C497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val="en" w:eastAsia="en-GB"/>
              </w:rPr>
              <w:t>GTTGAGCTCTTTCAGCATGAAGAGC</w:t>
            </w:r>
            <w:r w:rsidRPr="002F31EA">
              <w:rPr>
                <w:rFonts w:eastAsia="Times New Roman" w:cstheme="minorHAnsi"/>
                <w:color w:val="0000FF"/>
                <w:sz w:val="20"/>
                <w:szCs w:val="20"/>
                <w:u w:val="single"/>
                <w:lang w:val="en" w:eastAsia="en-GB"/>
              </w:rPr>
              <w:t>[A/G]</w:t>
            </w:r>
            <w:r w:rsidRPr="002F31EA">
              <w:rPr>
                <w:rFonts w:eastAsia="Times New Roman" w:cstheme="minorHAnsi"/>
                <w:color w:val="333333"/>
                <w:sz w:val="20"/>
                <w:szCs w:val="20"/>
                <w:lang w:val="en" w:eastAsia="en-GB"/>
              </w:rPr>
              <w:t>ATTTCTTCAGTTTCTAGAAAGAGAG</w:t>
            </w:r>
          </w:p>
        </w:tc>
        <w:tc>
          <w:tcPr>
            <w:tcW w:w="2289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3C04D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rs2297518</w:t>
            </w:r>
          </w:p>
          <w:p w14:paraId="601535F1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F31EA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__11889257_10</w:t>
            </w:r>
          </w:p>
        </w:tc>
      </w:tr>
      <w:tr w:rsidR="006E5AA6" w:rsidRPr="002F31EA" w14:paraId="27BEB23C" w14:textId="77777777" w:rsidTr="006E5AA6">
        <w:trPr>
          <w:trHeight w:val="450"/>
          <w:jc w:val="center"/>
        </w:trPr>
        <w:tc>
          <w:tcPr>
            <w:tcW w:w="5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BA9A0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72303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779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06FD8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color w:val="333333"/>
                <w:sz w:val="20"/>
                <w:szCs w:val="20"/>
                <w:lang w:eastAsia="en-GB"/>
              </w:rPr>
            </w:pPr>
          </w:p>
        </w:tc>
        <w:tc>
          <w:tcPr>
            <w:tcW w:w="228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F8503" w14:textId="77777777" w:rsidR="006E5AA6" w:rsidRPr="002F31EA" w:rsidRDefault="006E5AA6" w:rsidP="006E5AA6">
            <w:pPr>
              <w:widowControl w:val="0"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0C37B91E" w14:textId="0A2DB11A" w:rsidR="001D35A7" w:rsidRDefault="001D35A7" w:rsidP="006E5AA6">
      <w:pPr>
        <w:ind w:left="720" w:firstLine="720"/>
        <w:rPr>
          <w:rFonts w:asciiTheme="majorBidi" w:hAnsiTheme="majorBidi" w:cstheme="majorBidi"/>
          <w:sz w:val="24"/>
          <w:szCs w:val="24"/>
          <w:lang w:val="en-US"/>
        </w:rPr>
      </w:pPr>
      <w:r w:rsidRPr="001D35A7">
        <w:rPr>
          <w:rFonts w:asciiTheme="majorBidi" w:hAnsiTheme="majorBidi" w:cstheme="majorBidi"/>
          <w:sz w:val="24"/>
          <w:szCs w:val="24"/>
          <w:lang w:val="en-US"/>
        </w:rPr>
        <w:t xml:space="preserve">Data </w:t>
      </w:r>
      <w:r>
        <w:rPr>
          <w:rFonts w:asciiTheme="majorBidi" w:hAnsiTheme="majorBidi" w:cstheme="majorBidi"/>
          <w:sz w:val="24"/>
          <w:szCs w:val="24"/>
          <w:lang w:val="en-US"/>
        </w:rPr>
        <w:t>source (</w:t>
      </w:r>
      <w:r w:rsidR="0098516C">
        <w:rPr>
          <w:rFonts w:asciiTheme="majorBidi" w:hAnsiTheme="majorBidi" w:cstheme="majorBidi"/>
          <w:sz w:val="24"/>
          <w:szCs w:val="24"/>
          <w:lang w:val="en-US"/>
        </w:rPr>
        <w:t xml:space="preserve">Thermofisher Scientific, </w:t>
      </w:r>
      <w:r>
        <w:rPr>
          <w:rFonts w:asciiTheme="majorBidi" w:hAnsiTheme="majorBidi" w:cstheme="majorBidi"/>
          <w:sz w:val="24"/>
          <w:szCs w:val="24"/>
          <w:lang w:val="en-US"/>
        </w:rPr>
        <w:t>Applied Biosystems</w:t>
      </w:r>
      <w:r w:rsidR="0098516C">
        <w:rPr>
          <w:rFonts w:asciiTheme="majorBidi" w:hAnsiTheme="majorBidi" w:cstheme="majorBidi"/>
          <w:sz w:val="24"/>
          <w:szCs w:val="24"/>
          <w:lang w:val="en-US"/>
        </w:rPr>
        <w:t>, USA</w:t>
      </w:r>
      <w:r>
        <w:rPr>
          <w:rFonts w:asciiTheme="majorBidi" w:hAnsiTheme="majorBidi" w:cstheme="majorBidi"/>
          <w:sz w:val="24"/>
          <w:szCs w:val="24"/>
          <w:lang w:val="en-US"/>
        </w:rPr>
        <w:t>)</w:t>
      </w:r>
      <w:r w:rsidR="00FC58EE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5AEA3E43" w14:textId="77777777" w:rsidR="00A52267" w:rsidRDefault="00A52267" w:rsidP="00A52267">
      <w:pPr>
        <w:rPr>
          <w:rFonts w:asciiTheme="majorBidi" w:hAnsiTheme="majorBidi" w:cstheme="majorBidi"/>
          <w:b/>
          <w:bCs/>
          <w:sz w:val="24"/>
          <w:szCs w:val="24"/>
        </w:rPr>
        <w:sectPr w:rsidR="00A52267" w:rsidSect="002675DB">
          <w:pgSz w:w="16838" w:h="11906" w:orient="landscape"/>
          <w:pgMar w:top="1440" w:right="1080" w:bottom="1440" w:left="1080" w:header="709" w:footer="709" w:gutter="0"/>
          <w:cols w:space="708"/>
          <w:docGrid w:linePitch="360"/>
        </w:sectPr>
      </w:pPr>
    </w:p>
    <w:p w14:paraId="599F0BA4" w14:textId="47351818" w:rsidR="00A52267" w:rsidRDefault="00A52267" w:rsidP="00A5226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able S2. Association of genetic variants with laboratory testing in diabetic patients</w:t>
      </w:r>
    </w:p>
    <w:tbl>
      <w:tblPr>
        <w:tblStyle w:val="TableGrid"/>
        <w:tblW w:w="9754" w:type="dxa"/>
        <w:tblLook w:val="04A0" w:firstRow="1" w:lastRow="0" w:firstColumn="1" w:lastColumn="0" w:noHBand="0" w:noVBand="1"/>
      </w:tblPr>
      <w:tblGrid>
        <w:gridCol w:w="1515"/>
        <w:gridCol w:w="2294"/>
        <w:gridCol w:w="1946"/>
        <w:gridCol w:w="1549"/>
        <w:gridCol w:w="1549"/>
        <w:gridCol w:w="901"/>
      </w:tblGrid>
      <w:tr w:rsidR="00A52267" w14:paraId="11DD9911" w14:textId="77777777" w:rsidTr="00A52267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58E793B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GSTM1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1056806 (C/T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5CDA06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/C (n=6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C906731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/T (n=40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AD3845E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/T (n=10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6F89BB26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72B736D1" w14:textId="77777777" w:rsidTr="00A5226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5E92E" w14:textId="27963522" w:rsidR="00A52267" w:rsidRDefault="00B2282A" w:rsidP="00B2282A">
            <w:pPr>
              <w:ind w:left="154" w:hanging="8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F78E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E250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2 (5.1-8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FB27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9 (5-8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F7F0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2 (5.3-9.9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87E0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5</w:t>
            </w:r>
          </w:p>
        </w:tc>
      </w:tr>
      <w:tr w:rsidR="00A52267" w14:paraId="0E54358E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EE85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4013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E4F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 (5.3-8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D68E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1 (5.4-7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EDC5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5.3-7.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878F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1</w:t>
            </w:r>
          </w:p>
        </w:tc>
      </w:tr>
      <w:tr w:rsidR="00A52267" w14:paraId="1957222A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73C1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81A7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CFDB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5 (63-32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EE45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0 (64-44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F60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0 (141.4-16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C96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8</w:t>
            </w:r>
          </w:p>
        </w:tc>
      </w:tr>
      <w:tr w:rsidR="00A52267" w14:paraId="066BF564" w14:textId="77777777" w:rsidTr="00A5226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65A15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AB3A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A768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-1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17AE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8 (1-2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588D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9-3.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EDF5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2</w:t>
            </w:r>
          </w:p>
        </w:tc>
      </w:tr>
      <w:tr w:rsidR="00A52267" w14:paraId="1CDDA438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1A17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B5B0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FA91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745E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6 (4.3-5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27C1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 (4.8-5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0A8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2</w:t>
            </w:r>
          </w:p>
        </w:tc>
      </w:tr>
      <w:tr w:rsidR="00A52267" w14:paraId="4C19C4C0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1C9B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4555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B89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B877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0.9-1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9294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 (1-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0D64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4</w:t>
            </w:r>
          </w:p>
        </w:tc>
      </w:tr>
      <w:tr w:rsidR="00A52267" w14:paraId="367730FA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DDAD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1ECF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D48D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4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B93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7 (2.2-3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168C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2-3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D15B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8</w:t>
            </w:r>
          </w:p>
        </w:tc>
      </w:tr>
      <w:tr w:rsidR="00A52267" w14:paraId="3F1F6F41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59EA756" w14:textId="23E99F73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GSTT1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</w:t>
            </w:r>
            <w:r w:rsidR="0042613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7856199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A/C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28650C8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4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75D5C785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C (n=4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554225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/C (n=1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7B75408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2B530D99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DADE" w14:textId="7BAECB0E" w:rsidR="00A52267" w:rsidRDefault="00B2282A" w:rsidP="00B2282A">
            <w:pPr>
              <w:ind w:left="154" w:hanging="8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850B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D3CB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8 (5.2-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E45B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7-7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66A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4.5-6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2D5D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4</w:t>
            </w:r>
          </w:p>
        </w:tc>
      </w:tr>
      <w:tr w:rsidR="00A52267" w14:paraId="3DA33AB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D74B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4151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996B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1-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83E1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.2-7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5D4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3-5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2639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8</w:t>
            </w:r>
          </w:p>
        </w:tc>
      </w:tr>
      <w:tr w:rsidR="00A52267" w14:paraId="7C7CA17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FAA4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39FE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8F3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0 (61.4-45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3E2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9 (73.3-29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3197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1 (86-63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D14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0</w:t>
            </w:r>
          </w:p>
        </w:tc>
      </w:tr>
      <w:tr w:rsidR="00A52267" w14:paraId="19A3C2BD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A95C3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4F4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D3C4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-2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ECE4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1.3-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B789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-2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F198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3</w:t>
            </w:r>
          </w:p>
        </w:tc>
      </w:tr>
      <w:tr w:rsidR="00A52267" w14:paraId="16295614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28CF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61A4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ABA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1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7A6F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 (4.3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CDC5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7 (4.4-5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EFA6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5</w:t>
            </w:r>
          </w:p>
        </w:tc>
      </w:tr>
      <w:tr w:rsidR="00A52267" w14:paraId="38CA0875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7FF2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361D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E431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F863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0.9-1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DD2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.1-1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78AF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4</w:t>
            </w:r>
          </w:p>
        </w:tc>
      </w:tr>
      <w:tr w:rsidR="00A52267" w14:paraId="528375FD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3403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3D51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30CB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3-3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C23F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6-3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BD5B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2-3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3201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8</w:t>
            </w:r>
          </w:p>
        </w:tc>
      </w:tr>
      <w:tr w:rsidR="00A52267" w14:paraId="5294D4EA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8523E02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 xml:space="preserve">GSTP1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s1695 (A/G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6219710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4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71AD0D76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G (n=4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6EA611B" w14:textId="77777777" w:rsidR="00A52267" w:rsidRDefault="00A52267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G/G (n=1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89BF864" w14:textId="77777777" w:rsidR="00A52267" w:rsidRDefault="00A52267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-value</w:t>
            </w:r>
          </w:p>
        </w:tc>
      </w:tr>
      <w:tr w:rsidR="00A52267" w14:paraId="41D0A90D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904E0" w14:textId="085553BF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CE67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2E61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.3-6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2898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8-7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2D33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2 (4.8-7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DB04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7</w:t>
            </w:r>
          </w:p>
        </w:tc>
      </w:tr>
      <w:tr w:rsidR="00A52267" w14:paraId="69009065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22AF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73E5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060B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5.1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AE16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6 (5.3-6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5607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3-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A1F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7</w:t>
            </w:r>
          </w:p>
        </w:tc>
      </w:tr>
      <w:tr w:rsidR="00A52267" w14:paraId="5C59D65B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06DF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6D56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586E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83 (99-43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4B4C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9 (49.5-37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7982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5 (107-499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5A93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0</w:t>
            </w:r>
          </w:p>
        </w:tc>
      </w:tr>
      <w:tr w:rsidR="00A52267" w14:paraId="77F86BBD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15B6A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CE3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11E0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 (1.2-1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90A1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0.9-2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50C9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1.1-2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1D15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7</w:t>
            </w:r>
          </w:p>
        </w:tc>
      </w:tr>
      <w:tr w:rsidR="00A52267" w14:paraId="732D21EB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A24E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6737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90D0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67D9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 (4.3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E04B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3-5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6E28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9</w:t>
            </w:r>
          </w:p>
        </w:tc>
      </w:tr>
      <w:tr w:rsidR="00A52267" w14:paraId="6FEB2B27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B1C2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3A74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662C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9624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.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B6DA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 (0.9-1.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938F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2</w:t>
            </w:r>
          </w:p>
        </w:tc>
      </w:tr>
      <w:tr w:rsidR="00A52267" w14:paraId="649E2E8C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37CC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63FF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0117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3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AC0F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5-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8DF0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4-3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E49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0</w:t>
            </w:r>
          </w:p>
        </w:tc>
      </w:tr>
      <w:tr w:rsidR="00A52267" w14:paraId="215368EF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36CABD2" w14:textId="326FD0B1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282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GST3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</w:t>
            </w:r>
            <w:r w:rsidR="00B2282A" w:rsidRPr="00B2282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65942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C/T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B084D8A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111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8936E17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G-G/G (n=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AF342B8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69BFC3F8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D555E" w14:textId="51CC91C0" w:rsidR="00A52267" w:rsidRPr="00B2282A" w:rsidRDefault="00B2282A" w:rsidP="00B2282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2282A"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 w:rsidRPr="00B2282A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0C80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55B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4.9-7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4C9A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2 (5.4-7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8603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</w:tr>
      <w:tr w:rsidR="00A52267" w14:paraId="61F4FD4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DDE7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BEE6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6567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.2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FD3A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6 (5.5-5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8348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0</w:t>
            </w:r>
          </w:p>
        </w:tc>
      </w:tr>
      <w:tr w:rsidR="00A52267" w14:paraId="16F44F2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4A65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F325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C58A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3.6 (71.1-390.5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0E47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 (183.5-419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8A1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1</w:t>
            </w:r>
          </w:p>
        </w:tc>
      </w:tr>
      <w:tr w:rsidR="00A52267" w14:paraId="1C70BAD0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C819A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4B7E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FF34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.1-2.1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4ED3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6 (2.1-2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E466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1</w:t>
            </w:r>
          </w:p>
        </w:tc>
      </w:tr>
      <w:tr w:rsidR="00A52267" w14:paraId="3E19E7A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B70B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0DED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1082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7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2FFF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 (4.7-5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3406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0</w:t>
            </w:r>
          </w:p>
        </w:tc>
      </w:tr>
      <w:tr w:rsidR="00A52267" w14:paraId="63D3FEF5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8319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D58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3B48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15BA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 (1-1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63A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0</w:t>
            </w:r>
          </w:p>
        </w:tc>
      </w:tr>
      <w:tr w:rsidR="00A52267" w14:paraId="5D454546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8F8E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2D34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0E8B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4-3.7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CBA1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1-3.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B660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3</w:t>
            </w:r>
          </w:p>
        </w:tc>
      </w:tr>
      <w:tr w:rsidR="00A52267" w14:paraId="60C1AE9F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57F7F02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 xml:space="preserve">SOD1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s2234694 (A/C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7385986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111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57CF55CD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C-C/C (n=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81B776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745CF7F4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4E6AD" w14:textId="4ABCB4F1" w:rsidR="00A52267" w:rsidRDefault="00B2282A" w:rsidP="00B2282A">
            <w:pPr>
              <w:ind w:left="69" w:hanging="69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2375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0E84F" w14:textId="77777777" w:rsidR="00A52267" w:rsidRDefault="00A52267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4.9-7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CE16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.9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0CFB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</w:tr>
      <w:tr w:rsidR="00A52267" w14:paraId="4B01E22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13FB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7341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5340F" w14:textId="77777777" w:rsidR="00A52267" w:rsidRDefault="00A52267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.1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B130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.4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56C2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9</w:t>
            </w:r>
          </w:p>
        </w:tc>
      </w:tr>
      <w:tr w:rsidR="00A52267" w14:paraId="46E135B7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D42B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632C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738F6" w14:textId="77777777" w:rsidR="00A52267" w:rsidRDefault="00A52267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5 (74.2-390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11D7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41.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35D5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4</w:t>
            </w:r>
          </w:p>
        </w:tc>
      </w:tr>
      <w:tr w:rsidR="00A52267" w14:paraId="5F999A58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7629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FE41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D9D4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 (1.1-2.3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831C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75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A1F2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8</w:t>
            </w:r>
          </w:p>
        </w:tc>
      </w:tr>
      <w:tr w:rsidR="00A52267" w14:paraId="3AE63A6B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2FBE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5E5B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B7F4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6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F2ED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.71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5032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1</w:t>
            </w:r>
          </w:p>
        </w:tc>
      </w:tr>
      <w:tr w:rsidR="00A52267" w14:paraId="0677E38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BF98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FB38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686C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D402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.32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28E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3</w:t>
            </w:r>
          </w:p>
        </w:tc>
      </w:tr>
      <w:tr w:rsidR="00A52267" w14:paraId="0393A80A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FD7E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AA56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8ADF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4-3.7)</w:t>
            </w:r>
          </w:p>
        </w:tc>
        <w:tc>
          <w:tcPr>
            <w:tcW w:w="3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5FFF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.05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ABE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5</w:t>
            </w:r>
          </w:p>
        </w:tc>
      </w:tr>
      <w:tr w:rsidR="00A52267" w14:paraId="2AC43800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52A23E41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SOD2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4880 (A/G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53B2D6A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3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A4A0144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G (n=50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41F6BAA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/G (n=2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4722A0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596059B1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51478" w14:textId="1D127571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F097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B448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7-6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15D5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6 (4.9-7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5B79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8 (5.6-7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089B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4</w:t>
            </w:r>
          </w:p>
        </w:tc>
      </w:tr>
      <w:tr w:rsidR="00A52267" w14:paraId="4F5BF6C6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DD32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BA3E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B384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1-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B869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8080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5.2-6.9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9E4D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5</w:t>
            </w:r>
          </w:p>
        </w:tc>
      </w:tr>
      <w:tr w:rsidR="00A52267" w14:paraId="571095B6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6E36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E6EE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0C2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0 (63-33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3057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8.1 (81-37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450B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7 (106-44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82FD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2</w:t>
            </w:r>
          </w:p>
        </w:tc>
      </w:tr>
      <w:tr w:rsidR="00A52267" w14:paraId="7BD45C66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C46F4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ABE5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857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.1-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1F8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1-2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B373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.1-1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2EC6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1</w:t>
            </w:r>
          </w:p>
        </w:tc>
      </w:tr>
      <w:tr w:rsidR="00A52267" w14:paraId="3D0CFECF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9A73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1EED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43E2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8 (4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0BFF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1859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1 (4.5-6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E5B9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3</w:t>
            </w:r>
          </w:p>
        </w:tc>
      </w:tr>
      <w:tr w:rsidR="00A52267" w14:paraId="5E2A2DD1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8193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B96B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2A90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A44C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0.9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CA58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.2-1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84C0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6</w:t>
            </w:r>
          </w:p>
        </w:tc>
      </w:tr>
      <w:tr w:rsidR="00A52267" w14:paraId="21AD9D8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C936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EABA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C277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3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20AF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3-3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B9BA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3 (2.8-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FC53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1</w:t>
            </w:r>
          </w:p>
        </w:tc>
      </w:tr>
      <w:tr w:rsidR="00A52267" w14:paraId="71163751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C80457E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 xml:space="preserve">SOD3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s2536512 (A/G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7FF6AE43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3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5884916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G (n=5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8689780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/G (n=2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6F88E06A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15B3D263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52585" w14:textId="7F12B4B0" w:rsidR="00A52267" w:rsidRDefault="00B2282A" w:rsidP="00B2282A">
            <w:pPr>
              <w:ind w:left="154" w:hanging="175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D4C5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6642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4.8-6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DB92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8-6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5375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2 (5.4-7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87EC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</w:tr>
      <w:tr w:rsidR="00A52267" w14:paraId="23B05208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AE7B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964A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815F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.2-6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F8BC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1620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3-6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A642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3</w:t>
            </w:r>
          </w:p>
        </w:tc>
      </w:tr>
      <w:tr w:rsidR="00A52267" w14:paraId="6082322A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7C30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2311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629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0 (86-32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0400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43 (63.5-37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437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17 (200-61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82B4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7</w:t>
            </w:r>
          </w:p>
        </w:tc>
      </w:tr>
      <w:tr w:rsidR="00A52267" w14:paraId="75D073A7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B657F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1BD1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FC9E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1.1-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0DB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.1-2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7C63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0.9-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B75B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5</w:t>
            </w:r>
          </w:p>
        </w:tc>
      </w:tr>
      <w:tr w:rsidR="00A52267" w14:paraId="5F1FF615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1BD0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CF2E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0824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1 (4.4-5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3CF1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6 (4.2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D712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 (4.2-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A313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8</w:t>
            </w:r>
          </w:p>
        </w:tc>
      </w:tr>
      <w:tr w:rsidR="00A52267" w14:paraId="0F663B3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0664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1C70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C573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.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9C6D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F2B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 (0.9-1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9740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3</w:t>
            </w:r>
          </w:p>
        </w:tc>
      </w:tr>
      <w:tr w:rsidR="00A52267" w14:paraId="738620A0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9952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CB90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3785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2 (2.5-3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D8FC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3-3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1B92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4-3.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8202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3</w:t>
            </w:r>
          </w:p>
        </w:tc>
      </w:tr>
      <w:tr w:rsidR="00A52267" w14:paraId="7D1F2C39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7B9E9D9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CAT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7943316 (A/T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F11D493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20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A14CFF6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T (n=3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B7AF1EC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/T (n=2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69FD79B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3F0EB06E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07B86" w14:textId="05BADE08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F7E0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37F4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5-6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7B13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9-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6A20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4.8-7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144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9</w:t>
            </w:r>
          </w:p>
        </w:tc>
      </w:tr>
      <w:tr w:rsidR="00A52267" w14:paraId="7F441FD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3395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C709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909F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1-6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0BF0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CFEA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5.3-6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3273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3</w:t>
            </w:r>
          </w:p>
        </w:tc>
      </w:tr>
      <w:tr w:rsidR="00A52267" w14:paraId="4AE36E19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5E05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CE2E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92AF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0 (86-200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1C2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3.6 (59-44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5961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5 (46.3-37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B381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3</w:t>
            </w:r>
          </w:p>
        </w:tc>
      </w:tr>
      <w:tr w:rsidR="00A52267" w14:paraId="2712611B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38136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0BD1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24E2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-1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E111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1.2-2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2FCD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0.9-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AC1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5</w:t>
            </w:r>
          </w:p>
        </w:tc>
      </w:tr>
      <w:tr w:rsidR="00A52267" w14:paraId="76DDFE9C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3FDC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CB9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ECD0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B751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4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78A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 (4.3-6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D5AB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4</w:t>
            </w:r>
          </w:p>
        </w:tc>
      </w:tr>
      <w:tr w:rsidR="00A52267" w14:paraId="16B81D7D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DA89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9CE3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935F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8866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.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9A57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.1-1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DA3F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86</w:t>
            </w:r>
          </w:p>
        </w:tc>
      </w:tr>
      <w:tr w:rsidR="00A52267" w14:paraId="0AD5CD8B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0077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B763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3CE5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4-4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95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3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900C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3 (2.2-4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82B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7</w:t>
            </w:r>
          </w:p>
        </w:tc>
      </w:tr>
      <w:tr w:rsidR="00A52267" w14:paraId="5E3E1F97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73B1008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GPX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s1800668 (G/A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FE2E822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1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7EF04966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G (n=4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633CC138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/G (n=10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CCD623A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36942621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EB980" w14:textId="498513B7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F2E9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ABDC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9 (5-8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E74B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5 (5.1-9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0AE5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9 (4.9-8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DA80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3</w:t>
            </w:r>
          </w:p>
        </w:tc>
      </w:tr>
      <w:tr w:rsidR="00A52267" w14:paraId="09D25F9B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7970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AD07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C8A7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.3-7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8251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3 (5.7-8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47A0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1 (5.4-7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9B2E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9</w:t>
            </w:r>
          </w:p>
        </w:tc>
      </w:tr>
      <w:tr w:rsidR="00A52267" w14:paraId="5C889E0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A7C8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8EC6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1708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6 (62.5-37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6A75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5.5 (59-31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6C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17 (130-42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1E34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3</w:t>
            </w:r>
          </w:p>
        </w:tc>
      </w:tr>
      <w:tr w:rsidR="00A52267" w14:paraId="6C66D247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D207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0107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4685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-1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BCC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 (1.1-2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B2E6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7 (1.3-3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F247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3</w:t>
            </w:r>
          </w:p>
        </w:tc>
      </w:tr>
      <w:tr w:rsidR="00A52267" w14:paraId="1BAB881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DE0F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BF7E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193F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7003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F22F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4.3-6.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CCB9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1</w:t>
            </w:r>
          </w:p>
        </w:tc>
      </w:tr>
      <w:tr w:rsidR="00A52267" w14:paraId="02D664A7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FEC1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FED4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E202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02F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076E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 (0.9-1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F6C3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4</w:t>
            </w:r>
          </w:p>
        </w:tc>
      </w:tr>
      <w:tr w:rsidR="00A52267" w14:paraId="7772D34C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00DC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D13C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BFE7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3-3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E519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4-3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D85A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1-3.9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CD8B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4</w:t>
            </w:r>
          </w:p>
        </w:tc>
      </w:tr>
      <w:tr w:rsidR="00A52267" w14:paraId="7538183D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B20FD41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GPX3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151028993 (T/C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BA056CC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/T (n=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12E7BB8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/C (n=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F4D10B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/C (n=16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A882D21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776BA99A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6C06B" w14:textId="6660EA83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07DD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8B16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1 (5.1-8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B299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8 (4.7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6756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 (4.4-13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275B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2</w:t>
            </w:r>
          </w:p>
        </w:tc>
      </w:tr>
      <w:tr w:rsidR="00A52267" w14:paraId="788E2615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65FE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9C43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9146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 (5.3-8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F68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5.4-5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F07A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.8 (5.3-10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F0A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4</w:t>
            </w:r>
          </w:p>
        </w:tc>
      </w:tr>
      <w:tr w:rsidR="00A52267" w14:paraId="235ADCAC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7F7A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49D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F184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4 (62.5-340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3434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2 (77.6-18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881F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45 (122-68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F8B2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5</w:t>
            </w:r>
          </w:p>
        </w:tc>
      </w:tr>
      <w:tr w:rsidR="00A52267" w14:paraId="46419E30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07A1D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99D4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27DB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-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C8FD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7 (1.2-2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3EA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8 (3.1-4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9FC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0</w:t>
            </w:r>
          </w:p>
        </w:tc>
      </w:tr>
      <w:tr w:rsidR="00A52267" w14:paraId="740DFCE7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E6BC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AABE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1B6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70B3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8-5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4F0B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4.3-6.2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3E39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1</w:t>
            </w:r>
          </w:p>
        </w:tc>
      </w:tr>
      <w:tr w:rsidR="00A52267" w14:paraId="3CB8C648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C11D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62E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05D8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02E8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 (1-1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A76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 (1-1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0B55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6</w:t>
            </w:r>
          </w:p>
        </w:tc>
      </w:tr>
      <w:tr w:rsidR="00A52267" w14:paraId="3D5C0BC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B9A8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4669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F98A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3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F04B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5 (2.8-3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400F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6 (1.3-3.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2D6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4</w:t>
            </w:r>
          </w:p>
        </w:tc>
      </w:tr>
      <w:tr w:rsidR="00A52267" w14:paraId="74065A2A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F3BD99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GPX4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713041 (C/T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61612C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/C (n=2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7DA146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/T (n=6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44CDC2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/T (n=20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3A5A060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077D4A09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DEE8D" w14:textId="5C9A301A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5634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E5C4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4.7-7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7068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.2-6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34B9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8 (5.2-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840D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3</w:t>
            </w:r>
          </w:p>
        </w:tc>
      </w:tr>
      <w:tr w:rsidR="00A52267" w14:paraId="5F2A18A7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DF66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219D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34B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3-6.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D120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5.1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8E14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6E84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44</w:t>
            </w:r>
          </w:p>
        </w:tc>
      </w:tr>
      <w:tr w:rsidR="00A52267" w14:paraId="35D3A7DD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09A3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9A1E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5C88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0 (86-29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9DAA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0 (75-42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6E2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8 (44.8-420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0F06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7</w:t>
            </w:r>
          </w:p>
        </w:tc>
      </w:tr>
      <w:tr w:rsidR="00A52267" w14:paraId="19CAA3FE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B9A36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7C3A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B080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7 (1.2-2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23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 (1.2-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23EE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1 (0.9-1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45FC3" w14:textId="77777777" w:rsidR="00A52267" w:rsidRDefault="00A52267">
            <w:pPr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05</w:t>
            </w:r>
          </w:p>
        </w:tc>
      </w:tr>
      <w:tr w:rsidR="00A52267" w14:paraId="34C33B03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20D2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089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BEEB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 (4.4-6.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2334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71A1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8 (4.1-5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0CDC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5</w:t>
            </w:r>
          </w:p>
        </w:tc>
      </w:tr>
      <w:tr w:rsidR="00A52267" w14:paraId="05AA052D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BB55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8768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76A5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0.9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8457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E556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227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9</w:t>
            </w:r>
          </w:p>
        </w:tc>
      </w:tr>
      <w:tr w:rsidR="00A52267" w14:paraId="63C6C3C6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54FE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873B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2E6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2 (2.6-4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35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3-3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5FB9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 (2.4-3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62D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9</w:t>
            </w:r>
          </w:p>
        </w:tc>
      </w:tr>
      <w:tr w:rsidR="00A52267" w14:paraId="39116046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5B51627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NOS3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s1799983 (G/T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5C3B396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/G (n=6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6716443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/T (n=3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5C44C2D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/T (n=9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54F43E93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2F87F5A5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73338" w14:textId="5E41C435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4EAB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D8CF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4.8-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54D0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-7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7C31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5.1-6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4AEF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9</w:t>
            </w:r>
          </w:p>
        </w:tc>
      </w:tr>
      <w:tr w:rsidR="00A52267" w14:paraId="568F33D2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7873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B45B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F27B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2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2AEC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5.1-6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8F83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5-6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6441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77</w:t>
            </w:r>
          </w:p>
        </w:tc>
      </w:tr>
      <w:tr w:rsidR="00A52267" w14:paraId="34EDE766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3D6B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19CC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9284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5 (71.1-382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B3AC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43 (81.3-423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9EDD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3 (71.5-30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5D7A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2</w:t>
            </w:r>
          </w:p>
        </w:tc>
      </w:tr>
      <w:tr w:rsidR="00A52267" w14:paraId="68137B16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2F877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2C0D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D39F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 (1.1-1.9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4CF1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.1-2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92E4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2 (1.4-2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0FE9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7</w:t>
            </w:r>
          </w:p>
        </w:tc>
      </w:tr>
      <w:tr w:rsidR="00A52267" w14:paraId="4FB0383A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5D67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1FE3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202B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3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B03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2-5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B45D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 (4.3-5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3E9E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3</w:t>
            </w:r>
          </w:p>
        </w:tc>
      </w:tr>
      <w:tr w:rsidR="00A52267" w14:paraId="35952FEE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9DA9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3C4A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CD0F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.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8EBA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0.9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4EBF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0.9-1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D201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56</w:t>
            </w:r>
          </w:p>
        </w:tc>
      </w:tr>
      <w:tr w:rsidR="00A52267" w14:paraId="5CC6AE59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C970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9B72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489C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3-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6175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 (2.5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B51F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1 (2.2-3.5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3F18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2</w:t>
            </w:r>
          </w:p>
        </w:tc>
      </w:tr>
      <w:tr w:rsidR="00A52267" w14:paraId="287EE0BD" w14:textId="77777777" w:rsidTr="00A52267">
        <w:tc>
          <w:tcPr>
            <w:tcW w:w="3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D1B7D6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 xml:space="preserve">NOS2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s2297518 (A/G)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2A68F91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A (n=2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3ADE7B8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/G (n=6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0435B95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/G (n=19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C133903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value</w:t>
            </w:r>
          </w:p>
        </w:tc>
      </w:tr>
      <w:tr w:rsidR="00A52267" w14:paraId="0ED38AFF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0726D" w14:textId="2C2C6BC2" w:rsidR="00A52267" w:rsidRDefault="00B2282A" w:rsidP="00B2282A">
            <w:pPr>
              <w:ind w:left="154" w:hanging="154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Hlk49726319"/>
            <w:r>
              <w:rPr>
                <w:rFonts w:asciiTheme="majorBidi" w:hAnsiTheme="majorBidi" w:cstheme="majorBidi"/>
                <w:sz w:val="20"/>
                <w:szCs w:val="20"/>
              </w:rPr>
              <w:t>Glycaemic</w:t>
            </w:r>
            <w:r w:rsidR="00A52267">
              <w:rPr>
                <w:rFonts w:asciiTheme="majorBidi" w:hAnsiTheme="majorBidi" w:cstheme="majorBidi"/>
                <w:sz w:val="20"/>
                <w:szCs w:val="20"/>
              </w:rPr>
              <w:t xml:space="preserve"> stat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2892E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glucos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56B6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9 (4.5-5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6F38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7 (5.2-7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9BECA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.3 (5.8-7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9140F" w14:textId="77777777" w:rsidR="00A52267" w:rsidRDefault="00A522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0.004</w:t>
            </w:r>
          </w:p>
        </w:tc>
        <w:bookmarkEnd w:id="0"/>
      </w:tr>
      <w:tr w:rsidR="00A52267" w14:paraId="207F75BA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822B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99F2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bA1c, %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B639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5.1-5.7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9BD6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5 (5.3-6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3EED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 (5.3-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D6599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15</w:t>
            </w:r>
          </w:p>
        </w:tc>
      </w:tr>
      <w:tr w:rsidR="00A52267" w14:paraId="4E5A1108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41D9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EF1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erum insulin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AE6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85.5 (63-37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AC99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0 (66.4-35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4585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21 (143-448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E853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3</w:t>
            </w:r>
          </w:p>
        </w:tc>
      </w:tr>
      <w:tr w:rsidR="00A52267" w14:paraId="3757B7BD" w14:textId="77777777" w:rsidTr="00A52267">
        <w:tc>
          <w:tcPr>
            <w:tcW w:w="1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C4F9F" w14:textId="77777777" w:rsidR="00A52267" w:rsidRDefault="00A52267">
            <w:pPr>
              <w:ind w:left="154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ipid profile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7804C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glyceride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1AF0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5 (0.9-1.8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5CF4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 (1.1-2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DC82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6 (1.1-2.4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49FE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1</w:t>
            </w:r>
          </w:p>
        </w:tc>
      </w:tr>
      <w:tr w:rsidR="00A52267" w14:paraId="545C9C8F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09E6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ADAD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 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9839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3 (4.9-6.1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A989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6 (4.1-5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BC28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1 (4.3-5.7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366D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6</w:t>
            </w:r>
          </w:p>
        </w:tc>
      </w:tr>
      <w:tr w:rsidR="00A52267" w14:paraId="7DC686EB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EEB5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7FCA5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3FFB7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.1-1.5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5C4AD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 (1-1.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71FB3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 (0.8-1.3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803CB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8</w:t>
            </w:r>
          </w:p>
        </w:tc>
      </w:tr>
      <w:tr w:rsidR="00A52267" w14:paraId="2B5F9894" w14:textId="77777777" w:rsidTr="00A5226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2CF18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FB0F2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DL-cholesterol</w:t>
            </w:r>
          </w:p>
        </w:tc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41CF6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5 (3.1-4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7FCAF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2 (2.6-3.6)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58DF4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2 (2.7-3.6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B550" w14:textId="77777777" w:rsidR="00A52267" w:rsidRDefault="00A52267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09</w:t>
            </w:r>
          </w:p>
        </w:tc>
      </w:tr>
    </w:tbl>
    <w:p w14:paraId="0D6D296E" w14:textId="77777777" w:rsidR="00A52267" w:rsidRDefault="00A52267" w:rsidP="00A52267">
      <w:pPr>
        <w:spacing w:after="0" w:line="276" w:lineRule="auto"/>
        <w:jc w:val="both"/>
        <w:rPr>
          <w:rFonts w:asciiTheme="majorBidi" w:hAnsiTheme="majorBidi" w:cstheme="majorBidi"/>
          <w:lang w:bidi="ar-EG"/>
        </w:rPr>
      </w:pPr>
      <w:r>
        <w:rPr>
          <w:rFonts w:asciiTheme="majorBidi" w:hAnsiTheme="majorBidi" w:cstheme="majorBidi"/>
        </w:rPr>
        <w:t xml:space="preserve">Values are shown as median and quartiles. Mann-Whitney U or Kruskal-Wallis tests were used. The bold values indicate significance at </w:t>
      </w:r>
      <w:r>
        <w:rPr>
          <w:rFonts w:asciiTheme="majorBidi" w:hAnsiTheme="majorBidi" w:cstheme="majorBidi"/>
          <w:i/>
          <w:iCs/>
        </w:rPr>
        <w:t>P</w:t>
      </w:r>
      <w:r>
        <w:rPr>
          <w:rFonts w:asciiTheme="majorBidi" w:hAnsiTheme="majorBidi" w:cstheme="majorBidi"/>
        </w:rPr>
        <w:t>-value &lt; 0.05. The total number of cases for each investigated variant was not the</w:t>
      </w:r>
      <w:r>
        <w:rPr>
          <w:rFonts w:asciiTheme="majorBidi" w:hAnsiTheme="majorBidi" w:cstheme="majorBidi"/>
          <w:lang w:bidi="ar-EG"/>
        </w:rPr>
        <w:t xml:space="preserve"> same according to the genotyping recall success rate.   </w:t>
      </w:r>
    </w:p>
    <w:p w14:paraId="2FDB1543" w14:textId="4D57E1D2" w:rsidR="00A52267" w:rsidRDefault="00A52267" w:rsidP="00A52267">
      <w:pPr>
        <w:spacing w:after="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bidi="ar-EG"/>
        </w:rPr>
        <w:t xml:space="preserve">HbA1c: </w:t>
      </w:r>
      <w:r>
        <w:rPr>
          <w:rFonts w:asciiTheme="majorBidi" w:hAnsiTheme="majorBidi" w:cstheme="majorBidi"/>
        </w:rPr>
        <w:t xml:space="preserve">Glycosylated </w:t>
      </w:r>
      <w:r w:rsidR="00F30A9D">
        <w:rPr>
          <w:rFonts w:asciiTheme="majorBidi" w:hAnsiTheme="majorBidi" w:cstheme="majorBidi"/>
        </w:rPr>
        <w:t>hemoglobin</w:t>
      </w:r>
      <w:r>
        <w:rPr>
          <w:rFonts w:asciiTheme="majorBidi" w:hAnsiTheme="majorBidi" w:cstheme="majorBidi"/>
        </w:rPr>
        <w:t>, HDL: high-density lipoprotein, LDL: low-density lipoprotein.</w:t>
      </w:r>
    </w:p>
    <w:p w14:paraId="02CB7CF1" w14:textId="4A13557B" w:rsidR="00A52267" w:rsidRDefault="00A52267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2C32EC4" w14:textId="74E6024C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36F3096F" w14:textId="24BDA97D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B1BE2CD" w14:textId="17D88367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835D158" w14:textId="73AD0F62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1340A74" w14:textId="5481D4B0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C947E5" w14:textId="2BD7DB82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0CD05D" w14:textId="6DA233DC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2AC61FB" w14:textId="2A3792C2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3105D547" w14:textId="47D3C322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1F1CDFD" w14:textId="23D1ED62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75470880" w14:textId="77777777" w:rsidR="00E87E29" w:rsidRDefault="00E87E29" w:rsidP="00E87E29">
      <w:r>
        <w:rPr>
          <w:noProof/>
        </w:rPr>
        <w:drawing>
          <wp:inline distT="0" distB="0" distL="0" distR="0" wp14:anchorId="13B97333" wp14:editId="4C8538A1">
            <wp:extent cx="5943600" cy="2990215"/>
            <wp:effectExtent l="0" t="0" r="0" b="635"/>
            <wp:docPr id="1" name="Picture 1" descr="A picture containing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oy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E174D" w14:textId="5C5D81A6" w:rsidR="00E87E29" w:rsidRPr="00A36124" w:rsidRDefault="00E87E29" w:rsidP="00E87E29">
      <w:pPr>
        <w:spacing w:line="360" w:lineRule="auto"/>
        <w:jc w:val="both"/>
        <w:rPr>
          <w:rFonts w:asciiTheme="majorBidi" w:hAnsiTheme="majorBidi" w:cstheme="majorBidi"/>
        </w:rPr>
      </w:pPr>
      <w:r w:rsidRPr="00A36124">
        <w:rPr>
          <w:rFonts w:asciiTheme="majorBidi" w:hAnsiTheme="majorBidi" w:cstheme="majorBidi"/>
          <w:b/>
          <w:bCs/>
        </w:rPr>
        <w:t>Figure S1</w:t>
      </w:r>
      <w:r w:rsidRPr="00A36124">
        <w:rPr>
          <w:rFonts w:asciiTheme="majorBidi" w:hAnsiTheme="majorBidi" w:cstheme="majorBidi"/>
        </w:rPr>
        <w:t>. The SNP impact analysis on the GSTT1 (glutathione S-transferase theta 1) protein (NP_000844), including the studied variant rs17856199 (F45C) (the small red arrow). Red Residue represents the SNP outcome predicted to be damaging. Yellow Resid</w:t>
      </w:r>
      <w:r>
        <w:rPr>
          <w:rFonts w:asciiTheme="majorBidi" w:hAnsiTheme="majorBidi" w:cstheme="majorBidi"/>
        </w:rPr>
        <w:t>u</w:t>
      </w:r>
      <w:r w:rsidRPr="00A36124">
        <w:rPr>
          <w:rFonts w:asciiTheme="majorBidi" w:hAnsiTheme="majorBidi" w:cstheme="majorBidi"/>
        </w:rPr>
        <w:t xml:space="preserve">e represents SNP predicted to be harmless. The molecular consequence of phenylalanine substitution by cysteine at amino acid residue 45 </w:t>
      </w:r>
      <w:r>
        <w:rPr>
          <w:rFonts w:asciiTheme="majorBidi" w:hAnsiTheme="majorBidi" w:cstheme="majorBidi"/>
        </w:rPr>
        <w:t>decreases</w:t>
      </w:r>
      <w:r w:rsidRPr="00A36124">
        <w:rPr>
          <w:rFonts w:asciiTheme="majorBidi" w:hAnsiTheme="majorBidi" w:cstheme="majorBidi"/>
        </w:rPr>
        <w:t xml:space="preserve"> hydrophobic interaction. The analysis is executed by the SNPs3D online tool (http://www.snps3d.org/).</w:t>
      </w:r>
    </w:p>
    <w:p w14:paraId="3A70C81A" w14:textId="77777777" w:rsidR="00E87E29" w:rsidRPr="00BD3EE6" w:rsidRDefault="00E87E29" w:rsidP="00E87E29">
      <w:pPr>
        <w:jc w:val="both"/>
        <w:rPr>
          <w:rFonts w:asciiTheme="majorBidi" w:hAnsiTheme="majorBidi" w:cstheme="majorBidi"/>
        </w:rPr>
      </w:pPr>
    </w:p>
    <w:p w14:paraId="478C87EA" w14:textId="77777777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05E2A5A" w14:textId="578B7E88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D821E52" w14:textId="77777777" w:rsidR="00E87E29" w:rsidRDefault="00E87E29" w:rsidP="00A52267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87E29" w:rsidSect="00A52267">
      <w:pgSz w:w="11906" w:h="16838"/>
      <w:pgMar w:top="1080" w:right="1440" w:bottom="108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A03D94"/>
    <w:multiLevelType w:val="hybridMultilevel"/>
    <w:tmpl w:val="EC425BCA"/>
    <w:lvl w:ilvl="0" w:tplc="64B873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UyNzUwMjO1MLVQ0lEKTi0uzszPAykwNKgFAFpGxmEtAAAA"/>
  </w:docVars>
  <w:rsids>
    <w:rsidRoot w:val="00B753F8"/>
    <w:rsid w:val="000A6D75"/>
    <w:rsid w:val="000F4E46"/>
    <w:rsid w:val="00195F06"/>
    <w:rsid w:val="001C3B9A"/>
    <w:rsid w:val="001C6393"/>
    <w:rsid w:val="001D35A7"/>
    <w:rsid w:val="002675DB"/>
    <w:rsid w:val="00273859"/>
    <w:rsid w:val="00275B49"/>
    <w:rsid w:val="00280954"/>
    <w:rsid w:val="002C6254"/>
    <w:rsid w:val="002F31EA"/>
    <w:rsid w:val="003059DE"/>
    <w:rsid w:val="00306E35"/>
    <w:rsid w:val="0036058A"/>
    <w:rsid w:val="00367A76"/>
    <w:rsid w:val="003D495B"/>
    <w:rsid w:val="003D7AA6"/>
    <w:rsid w:val="0042613D"/>
    <w:rsid w:val="004F121E"/>
    <w:rsid w:val="005138EC"/>
    <w:rsid w:val="00574BC9"/>
    <w:rsid w:val="005C7C52"/>
    <w:rsid w:val="005F7143"/>
    <w:rsid w:val="00604476"/>
    <w:rsid w:val="0065746D"/>
    <w:rsid w:val="006C6AB4"/>
    <w:rsid w:val="006E5AA6"/>
    <w:rsid w:val="00725A13"/>
    <w:rsid w:val="0073186F"/>
    <w:rsid w:val="00761EEB"/>
    <w:rsid w:val="00763A2A"/>
    <w:rsid w:val="00783888"/>
    <w:rsid w:val="007B348D"/>
    <w:rsid w:val="008609C6"/>
    <w:rsid w:val="00865973"/>
    <w:rsid w:val="008B4ED0"/>
    <w:rsid w:val="00906349"/>
    <w:rsid w:val="009747BA"/>
    <w:rsid w:val="009803AA"/>
    <w:rsid w:val="0098516C"/>
    <w:rsid w:val="009954C9"/>
    <w:rsid w:val="009F48C2"/>
    <w:rsid w:val="00A167AE"/>
    <w:rsid w:val="00A240AE"/>
    <w:rsid w:val="00A363FC"/>
    <w:rsid w:val="00A52267"/>
    <w:rsid w:val="00A577D9"/>
    <w:rsid w:val="00AB476B"/>
    <w:rsid w:val="00B2282A"/>
    <w:rsid w:val="00B753F8"/>
    <w:rsid w:val="00B86016"/>
    <w:rsid w:val="00C200CA"/>
    <w:rsid w:val="00C2722A"/>
    <w:rsid w:val="00C37610"/>
    <w:rsid w:val="00D0325C"/>
    <w:rsid w:val="00D22774"/>
    <w:rsid w:val="00D5040B"/>
    <w:rsid w:val="00D73568"/>
    <w:rsid w:val="00E37A91"/>
    <w:rsid w:val="00E87E29"/>
    <w:rsid w:val="00EA10E9"/>
    <w:rsid w:val="00EE2A81"/>
    <w:rsid w:val="00EF076E"/>
    <w:rsid w:val="00F173A5"/>
    <w:rsid w:val="00F30A9D"/>
    <w:rsid w:val="00F32CF3"/>
    <w:rsid w:val="00F33246"/>
    <w:rsid w:val="00F57E36"/>
    <w:rsid w:val="00F96B05"/>
    <w:rsid w:val="00FC18B1"/>
    <w:rsid w:val="00FC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3F89"/>
  <w15:chartTrackingRefBased/>
  <w15:docId w15:val="{0929E94E-6BF7-422F-9DE2-CE4025A50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3F8"/>
  </w:style>
  <w:style w:type="paragraph" w:styleId="Heading3">
    <w:name w:val="heading 3"/>
    <w:basedOn w:val="Normal"/>
    <w:link w:val="Heading3Char"/>
    <w:uiPriority w:val="9"/>
    <w:qFormat/>
    <w:rsid w:val="00D2277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53F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22774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D227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2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rmofisher.com/order/genome-database/details/genotyping/C___7912052_40?CID=&amp;ICID=&amp;subtype=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rmofisher.com/order/genome-database/details/genotyping/C__34770911_10?CID=&amp;ICID=&amp;subtype=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rmofisher.com/order/genome-database/details/genotyping/C__11214581_10?CID=&amp;ICID=&amp;subtype=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thermofisher.com/order/genome-database/details/genotyping/C_175674977_10?CID=&amp;ICID=&amp;subtype=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18</Words>
  <Characters>808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i Gusti</dc:creator>
  <cp:keywords/>
  <dc:description/>
  <cp:lastModifiedBy>Mel Phimester</cp:lastModifiedBy>
  <cp:revision>2</cp:revision>
  <cp:lastPrinted>2019-10-02T11:52:00Z</cp:lastPrinted>
  <dcterms:created xsi:type="dcterms:W3CDTF">2021-03-06T03:05:00Z</dcterms:created>
  <dcterms:modified xsi:type="dcterms:W3CDTF">2021-03-06T03:05:00Z</dcterms:modified>
</cp:coreProperties>
</file>